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D703B" w14:textId="77777777" w:rsidR="00256F55" w:rsidRDefault="00256F55" w:rsidP="00256F55">
      <w:pPr>
        <w:jc w:val="center"/>
      </w:pPr>
      <w:r>
        <w:t xml:space="preserve">ONE DAY AT A TIME </w:t>
      </w:r>
    </w:p>
    <w:p w14:paraId="22976851" w14:textId="77777777" w:rsidR="003D0D98" w:rsidRDefault="003D0D98" w:rsidP="00256F55">
      <w:pPr>
        <w:jc w:val="center"/>
      </w:pPr>
      <w:r>
        <w:t>(A day in the jungle)</w:t>
      </w:r>
    </w:p>
    <w:p w14:paraId="2589BFF2" w14:textId="77777777" w:rsidR="00256F55" w:rsidRDefault="00256F55" w:rsidP="00256F55">
      <w:pPr>
        <w:jc w:val="both"/>
      </w:pPr>
      <w:r>
        <w:t>The jungle smells of fragrances I don’t recognize</w:t>
      </w:r>
    </w:p>
    <w:p w14:paraId="30957C8F" w14:textId="77777777" w:rsidR="00256F55" w:rsidRDefault="00256F55" w:rsidP="00256F55">
      <w:pPr>
        <w:jc w:val="both"/>
      </w:pPr>
      <w:r>
        <w:t>Gentle scents that say take it one day at a time</w:t>
      </w:r>
    </w:p>
    <w:p w14:paraId="71D84506" w14:textId="77777777" w:rsidR="00256F55" w:rsidRDefault="00256F55" w:rsidP="00256F55">
      <w:pPr>
        <w:jc w:val="both"/>
      </w:pPr>
      <w:r>
        <w:t>Droplets of water</w:t>
      </w:r>
    </w:p>
    <w:p w14:paraId="10DCF789" w14:textId="77777777" w:rsidR="00256F55" w:rsidRDefault="00256F55" w:rsidP="00256F55">
      <w:pPr>
        <w:jc w:val="both"/>
      </w:pPr>
      <w:r>
        <w:t>crushing of leaves</w:t>
      </w:r>
    </w:p>
    <w:p w14:paraId="0810FC18" w14:textId="77777777" w:rsidR="00256F55" w:rsidRDefault="00256F55" w:rsidP="00256F55">
      <w:pPr>
        <w:jc w:val="both"/>
      </w:pPr>
      <w:r>
        <w:t>bushes</w:t>
      </w:r>
    </w:p>
    <w:p w14:paraId="0EA3D679" w14:textId="77777777" w:rsidR="00256F55" w:rsidRDefault="00256F55" w:rsidP="00256F55">
      <w:pPr>
        <w:jc w:val="both"/>
      </w:pPr>
      <w:r>
        <w:t>live and dead trees</w:t>
      </w:r>
    </w:p>
    <w:p w14:paraId="3E67AAD0" w14:textId="77777777" w:rsidR="00256F55" w:rsidRDefault="00256F55" w:rsidP="00256F55">
      <w:pPr>
        <w:jc w:val="both"/>
      </w:pPr>
      <w:r>
        <w:t>canopies of vines</w:t>
      </w:r>
    </w:p>
    <w:p w14:paraId="2A10B2A6" w14:textId="77777777" w:rsidR="00256F55" w:rsidRDefault="00256F55" w:rsidP="00256F55">
      <w:pPr>
        <w:jc w:val="both"/>
      </w:pPr>
      <w:r>
        <w:t>singing birds</w:t>
      </w:r>
    </w:p>
    <w:p w14:paraId="5DA24FE9" w14:textId="77777777" w:rsidR="00256F55" w:rsidRDefault="00256F55" w:rsidP="00256F55">
      <w:pPr>
        <w:jc w:val="both"/>
      </w:pPr>
      <w:r>
        <w:t xml:space="preserve">insect mating calls sync into </w:t>
      </w:r>
      <w:proofErr w:type="gramStart"/>
      <w:r>
        <w:t>a  melody</w:t>
      </w:r>
      <w:proofErr w:type="gramEnd"/>
    </w:p>
    <w:p w14:paraId="36E09408" w14:textId="77777777" w:rsidR="00256F55" w:rsidRDefault="00256F55" w:rsidP="00256F55">
      <w:pPr>
        <w:jc w:val="both"/>
      </w:pPr>
      <w:r>
        <w:t>Humid air dances around me</w:t>
      </w:r>
    </w:p>
    <w:p w14:paraId="609BD072" w14:textId="77777777" w:rsidR="00256F55" w:rsidRDefault="00256F55" w:rsidP="00256F55">
      <w:pPr>
        <w:jc w:val="both"/>
      </w:pPr>
      <w:r>
        <w:t>drawing salted sweat that cools my skin</w:t>
      </w:r>
    </w:p>
    <w:p w14:paraId="54988193" w14:textId="77777777" w:rsidR="00256F55" w:rsidRDefault="00256F55" w:rsidP="00256F55">
      <w:pPr>
        <w:jc w:val="both"/>
      </w:pPr>
      <w:r>
        <w:t xml:space="preserve">It makes love to me like </w:t>
      </w:r>
      <w:r w:rsidR="00B0348D">
        <w:t xml:space="preserve">placid </w:t>
      </w:r>
      <w:r>
        <w:t>fingernails</w:t>
      </w:r>
    </w:p>
    <w:p w14:paraId="79AFCE46" w14:textId="77777777" w:rsidR="00256F55" w:rsidRDefault="00256F55" w:rsidP="00256F55">
      <w:pPr>
        <w:jc w:val="both"/>
      </w:pPr>
      <w:r>
        <w:t>Each step I take is a new venture towards the unknown</w:t>
      </w:r>
    </w:p>
    <w:p w14:paraId="68894684" w14:textId="77777777" w:rsidR="00256F55" w:rsidRDefault="00256F55" w:rsidP="00256F55">
      <w:pPr>
        <w:jc w:val="both"/>
      </w:pPr>
      <w:r>
        <w:t>My sanity kept in check with the syncopation of danger and the soothing of nature’s instruments</w:t>
      </w:r>
    </w:p>
    <w:p w14:paraId="75633627" w14:textId="77777777" w:rsidR="00256F55" w:rsidRDefault="00256F55" w:rsidP="00256F55">
      <w:pPr>
        <w:jc w:val="both"/>
      </w:pPr>
      <w:r>
        <w:t>It’s a day to love</w:t>
      </w:r>
    </w:p>
    <w:p w14:paraId="7A216E33" w14:textId="77777777" w:rsidR="00256F55" w:rsidRDefault="00256F55" w:rsidP="00256F55">
      <w:pPr>
        <w:jc w:val="both"/>
      </w:pPr>
      <w:r>
        <w:t>Sharp teeth prowl the darkness though the sun is bright</w:t>
      </w:r>
    </w:p>
    <w:p w14:paraId="6F8D9A6D" w14:textId="77777777" w:rsidR="00FD38A2" w:rsidRDefault="00256F55" w:rsidP="00256F55">
      <w:pPr>
        <w:jc w:val="both"/>
      </w:pPr>
      <w:r>
        <w:t>Pausing</w:t>
      </w:r>
    </w:p>
    <w:p w14:paraId="266A4A33" w14:textId="77777777" w:rsidR="00256F55" w:rsidRDefault="00256F55" w:rsidP="00256F55">
      <w:pPr>
        <w:jc w:val="both"/>
      </w:pPr>
      <w:r>
        <w:t xml:space="preserve"> I scan for what could turn my day into a nightmare</w:t>
      </w:r>
    </w:p>
    <w:p w14:paraId="56AD5114" w14:textId="77777777" w:rsidR="00256F55" w:rsidRDefault="00256F55" w:rsidP="00256F55">
      <w:pPr>
        <w:jc w:val="both"/>
      </w:pPr>
      <w:r>
        <w:t>Leaves trickle silently to the ground to sleep</w:t>
      </w:r>
    </w:p>
    <w:p w14:paraId="520C6234" w14:textId="77777777" w:rsidR="00256F55" w:rsidRDefault="00256F55" w:rsidP="00256F55">
      <w:pPr>
        <w:jc w:val="both"/>
      </w:pPr>
      <w:r>
        <w:t>reminds me of my baby girl</w:t>
      </w:r>
      <w:r>
        <w:tab/>
        <w:t>cradled in her mother’s arms</w:t>
      </w:r>
    </w:p>
    <w:p w14:paraId="40203AFC" w14:textId="77777777" w:rsidR="00256F55" w:rsidRDefault="00256F55" w:rsidP="00256F55">
      <w:pPr>
        <w:jc w:val="both"/>
      </w:pPr>
      <w:r>
        <w:t>She was born on this day two years ago</w:t>
      </w:r>
    </w:p>
    <w:p w14:paraId="2F83A413" w14:textId="77777777" w:rsidR="00256F55" w:rsidRDefault="00256F55" w:rsidP="00256F55">
      <w:pPr>
        <w:jc w:val="both"/>
      </w:pPr>
      <w:r>
        <w:t>I am at peace in the jungle for the moment</w:t>
      </w:r>
    </w:p>
    <w:p w14:paraId="683A2E2A" w14:textId="77777777" w:rsidR="00256F55" w:rsidRDefault="00256F55" w:rsidP="00256F55">
      <w:pPr>
        <w:jc w:val="both"/>
      </w:pPr>
      <w:r>
        <w:lastRenderedPageBreak/>
        <w:t>Its beauty vibrant with life speaks to me with calm words</w:t>
      </w:r>
    </w:p>
    <w:p w14:paraId="1B09E31E" w14:textId="77777777" w:rsidR="00256F55" w:rsidRDefault="00256F55" w:rsidP="00256F55">
      <w:pPr>
        <w:jc w:val="both"/>
      </w:pPr>
      <w:r>
        <w:t>“Live it says, dream of tomorrow and a better place.”</w:t>
      </w:r>
    </w:p>
    <w:p w14:paraId="655AB1EA" w14:textId="77777777" w:rsidR="00256F55" w:rsidRDefault="00256F55" w:rsidP="00256F55">
      <w:pPr>
        <w:jc w:val="both"/>
      </w:pPr>
      <w:r>
        <w:t>War is a way of life; for many</w:t>
      </w:r>
    </w:p>
    <w:p w14:paraId="63684ACD" w14:textId="77777777" w:rsidR="00256F55" w:rsidRDefault="00256F55" w:rsidP="00256F55">
      <w:pPr>
        <w:jc w:val="both"/>
      </w:pPr>
      <w:r>
        <w:t>it’s not for some</w:t>
      </w:r>
    </w:p>
    <w:p w14:paraId="330A90C9" w14:textId="77777777" w:rsidR="00256F55" w:rsidRDefault="00256F55" w:rsidP="00256F55">
      <w:pPr>
        <w:jc w:val="both"/>
      </w:pPr>
      <w:r>
        <w:t>It’s not for me</w:t>
      </w:r>
    </w:p>
    <w:p w14:paraId="37614197" w14:textId="77777777" w:rsidR="00256F55" w:rsidRDefault="00256F55" w:rsidP="00256F55">
      <w:pPr>
        <w:jc w:val="both"/>
      </w:pPr>
      <w:r>
        <w:t>A bird’s nest on a low branch with new and hungry lives</w:t>
      </w:r>
    </w:p>
    <w:p w14:paraId="291E1E24" w14:textId="77777777" w:rsidR="00256F55" w:rsidRDefault="00256F55" w:rsidP="00256F55">
      <w:pPr>
        <w:jc w:val="both"/>
      </w:pPr>
      <w:r>
        <w:t>I wish to be them</w:t>
      </w:r>
    </w:p>
    <w:p w14:paraId="03770E38" w14:textId="77777777" w:rsidR="00256F55" w:rsidRDefault="00256F55" w:rsidP="00256F55">
      <w:pPr>
        <w:jc w:val="both"/>
      </w:pPr>
      <w:r>
        <w:t>not to know the cruelty of man and the sigh of death</w:t>
      </w:r>
    </w:p>
    <w:p w14:paraId="0969243B" w14:textId="77777777" w:rsidR="00256F55" w:rsidRDefault="00256F55" w:rsidP="00256F55">
      <w:pPr>
        <w:jc w:val="both"/>
      </w:pPr>
      <w:r>
        <w:t>This day shows promise</w:t>
      </w:r>
    </w:p>
    <w:p w14:paraId="219FB384" w14:textId="77777777" w:rsidR="00256F55" w:rsidRDefault="00256F55" w:rsidP="00256F55">
      <w:pPr>
        <w:jc w:val="both"/>
      </w:pPr>
      <w:r>
        <w:t>The breeze against the leaves emits a lullaby saturated with warm words of confidence</w:t>
      </w:r>
    </w:p>
    <w:p w14:paraId="06B69EC1" w14:textId="77777777" w:rsidR="00256F55" w:rsidRDefault="00256F55" w:rsidP="00256F55">
      <w:pPr>
        <w:jc w:val="both"/>
      </w:pPr>
      <w:r>
        <w:t>This day has the potential to be free of blood</w:t>
      </w:r>
    </w:p>
    <w:p w14:paraId="26F516C0" w14:textId="77777777" w:rsidR="0079675B" w:rsidRDefault="0079675B" w:rsidP="0079675B">
      <w:r>
        <w:t>The menagerie of life beneath my feet is interrupted by my steps</w:t>
      </w:r>
    </w:p>
    <w:p w14:paraId="237685EA" w14:textId="77777777" w:rsidR="0079675B" w:rsidRDefault="0079675B" w:rsidP="0079675B">
      <w:r>
        <w:t xml:space="preserve">not by the explosive treachery of man </w:t>
      </w:r>
    </w:p>
    <w:p w14:paraId="14FC2466" w14:textId="77777777" w:rsidR="0079675B" w:rsidRDefault="0079675B" w:rsidP="0079675B">
      <w:r>
        <w:t xml:space="preserve">This day is good   </w:t>
      </w:r>
    </w:p>
    <w:p w14:paraId="280D0DFC" w14:textId="77777777" w:rsidR="0079675B" w:rsidRDefault="0079675B" w:rsidP="0079675B">
      <w:r>
        <w:t>Facial muscles relaxed</w:t>
      </w:r>
    </w:p>
    <w:p w14:paraId="17DE477A" w14:textId="77777777" w:rsidR="0079675B" w:rsidRDefault="0079675B" w:rsidP="0079675B">
      <w:r>
        <w:t>I smile to me and radiate the joys of days past.</w:t>
      </w:r>
    </w:p>
    <w:p w14:paraId="4568DF5F" w14:textId="77777777" w:rsidR="0079675B" w:rsidRDefault="0079675B" w:rsidP="0079675B">
      <w:r>
        <w:t xml:space="preserve"> Droplets of water find a place on swaying leaves</w:t>
      </w:r>
    </w:p>
    <w:p w14:paraId="634E275C" w14:textId="77777777" w:rsidR="0079675B" w:rsidRDefault="0079675B" w:rsidP="0079675B">
      <w:r>
        <w:t xml:space="preserve"> free to evaporate and rejuvenate to sustain life</w:t>
      </w:r>
    </w:p>
    <w:p w14:paraId="4848EB2F" w14:textId="77777777" w:rsidR="0079675B" w:rsidRDefault="0079675B" w:rsidP="0079675B">
      <w:r>
        <w:t>not take it</w:t>
      </w:r>
    </w:p>
    <w:p w14:paraId="30734018" w14:textId="77777777" w:rsidR="0079675B" w:rsidRPr="0013214B" w:rsidRDefault="0079675B" w:rsidP="0079675B">
      <w:r>
        <w:t xml:space="preserve"> Man can learn from the process—one day at a time</w:t>
      </w:r>
    </w:p>
    <w:p w14:paraId="506EA046" w14:textId="77777777" w:rsidR="00653022" w:rsidRPr="00C03D48" w:rsidRDefault="00C03D48" w:rsidP="00C03D48">
      <w:pPr>
        <w:ind w:firstLine="720"/>
      </w:pPr>
      <w:r>
        <w:t xml:space="preserve"> </w:t>
      </w:r>
    </w:p>
    <w:sectPr w:rsidR="00653022" w:rsidRPr="00C03D48" w:rsidSect="00C44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LU0MjIxM7O0MDNR0lEKTi0uzszPAymwrAUAEqC1TiwAAAA="/>
  </w:docVars>
  <w:rsids>
    <w:rsidRoot w:val="00256F55"/>
    <w:rsid w:val="0015217B"/>
    <w:rsid w:val="002422BE"/>
    <w:rsid w:val="00256F55"/>
    <w:rsid w:val="003D0D98"/>
    <w:rsid w:val="004B4A1C"/>
    <w:rsid w:val="00644EDF"/>
    <w:rsid w:val="00653022"/>
    <w:rsid w:val="0079675B"/>
    <w:rsid w:val="009774D9"/>
    <w:rsid w:val="00A852FE"/>
    <w:rsid w:val="00AA6041"/>
    <w:rsid w:val="00B0348D"/>
    <w:rsid w:val="00C03D48"/>
    <w:rsid w:val="00C44C73"/>
    <w:rsid w:val="00DB2152"/>
    <w:rsid w:val="00E817E8"/>
    <w:rsid w:val="00FD3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B28238"/>
  <w15:docId w15:val="{9FBA3939-1D33-4A36-8A34-7EAEC2CA0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F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3D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3D48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9774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7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2C671-052B-4951-BAA2-89A6761D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28</Words>
  <Characters>1349</Characters>
  <Application>Microsoft Office Word</Application>
  <DocSecurity>0</DocSecurity>
  <Lines>46</Lines>
  <Paragraphs>54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ley Barnes</dc:creator>
  <cp:lastModifiedBy>Hartley Barnes</cp:lastModifiedBy>
  <cp:revision>13</cp:revision>
  <dcterms:created xsi:type="dcterms:W3CDTF">2021-05-14T17:11:00Z</dcterms:created>
  <dcterms:modified xsi:type="dcterms:W3CDTF">2024-07-2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172ab597850613f52aa234ef63b058bef3b48653668a189e6f1dbfc658dd67</vt:lpwstr>
  </property>
</Properties>
</file>